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1B2E3C" w:rsidP="00610F96">
      <w:bookmarkStart w:id="0" w:name="_GoBack"/>
      <w:bookmarkEnd w:id="0"/>
      <w:r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05025</wp:posOffset>
                </wp:positionH>
                <wp:positionV relativeFrom="paragraph">
                  <wp:posOffset>1847850</wp:posOffset>
                </wp:positionV>
                <wp:extent cx="1971675" cy="495300"/>
                <wp:effectExtent l="0" t="0" r="0" b="0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420C55" w:rsidRDefault="004F5B3B" w:rsidP="00420C55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420C55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6" type="#_x0000_t202" style="position:absolute;margin-left:165.75pt;margin-top:145.5pt;width:155.2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" filled="f" stroked="f">
                <v:textbox>
                  <w:txbxContent>
                    <w:p w:rsidR="004F5B3B" w:rsidRPr="00420C55" w:rsidRDefault="004F5B3B" w:rsidP="00420C55">
                      <w:pPr>
                        <w:jc w:val="center"/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</w:rPr>
                      </w:pPr>
                      <w:r w:rsidRPr="00420C55"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571750</wp:posOffset>
                </wp:positionH>
                <wp:positionV relativeFrom="paragraph">
                  <wp:posOffset>1073150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93EBC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</w:pPr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+(</w:t>
                            </w:r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0) 1 2345 555   -   </w:t>
                            </w:r>
                            <w:r w:rsidR="00540EE1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contact</w:t>
                            </w:r>
                            <w:r w:rsidR="001373EC" w:rsidRPr="00C93EBC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@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027" type="#_x0000_t202" style="position:absolute;margin-left:202.5pt;margin-top:84.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" filled="f" stroked="f">
                <v:textbox>
                  <w:txbxContent>
                    <w:p w:rsidR="001373EC" w:rsidRPr="00C93EBC" w:rsidRDefault="0058360C" w:rsidP="00540EE1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</w:pPr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>+(</w:t>
                      </w:r>
                      <w:proofErr w:type="gramEnd"/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0) 1 2345 555   -   </w:t>
                      </w:r>
                      <w:r w:rsidR="00540EE1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contact</w:t>
                      </w:r>
                      <w:r w:rsidR="001373EC" w:rsidRPr="00C93EBC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@domain.com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52700</wp:posOffset>
                </wp:positionH>
                <wp:positionV relativeFrom="paragraph">
                  <wp:posOffset>85725</wp:posOffset>
                </wp:positionV>
                <wp:extent cx="3532505" cy="982980"/>
                <wp:effectExtent l="0" t="0" r="0" b="762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57FD8" w:rsidRDefault="0027066D" w:rsidP="0064182C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</w:pPr>
                            <w:r w:rsidRPr="0027066D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 xml:space="preserve">I’m </w:t>
                            </w:r>
                            <w:r w:rsidR="0064182C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>Tammy</w:t>
                            </w:r>
                            <w:r w:rsidRPr="0027066D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cr/>
                            </w:r>
                            <w:r w:rsidR="0064182C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>MONTGOME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6" o:spid="_x0000_s1028" type="#_x0000_t202" style="position:absolute;margin-left:201pt;margin-top:6.75pt;width:278.15pt;height:77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HABvAIAAMM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" filled="f" stroked="f">
                <v:textbox>
                  <w:txbxContent>
                    <w:p w:rsidR="001373EC" w:rsidRPr="00C57FD8" w:rsidRDefault="0027066D" w:rsidP="0064182C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</w:pPr>
                      <w:r w:rsidRPr="0027066D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 xml:space="preserve">I’m </w:t>
                      </w:r>
                      <w:r w:rsidR="0064182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Tammy</w:t>
                      </w:r>
                      <w:r w:rsidRPr="0027066D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cr/>
                      </w:r>
                      <w:r w:rsidR="0064182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MONTGOMER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12420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C93EBC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29" type="#_x0000_t202" style="position:absolute;margin-left:-48pt;margin-top:246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G1/uw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" filled="f" stroked="f">
                <v:textbox>
                  <w:txbxContent>
                    <w:p w:rsidR="00D23696" w:rsidRPr="00C93EBC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40042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0" type="#_x0000_t202" style="position:absolute;margin-left:-48pt;margin-top:267.7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rX4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67665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31" type="#_x0000_t202" style="position:absolute;margin-left:-48pt;margin-top:289.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Qxqtw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95287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2" type="#_x0000_t202" style="position:absolute;margin-left:-48pt;margin-top:311.2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422910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33" type="#_x0000_t202" style="position:absolute;margin-left:-52.5pt;margin-top:333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3eK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450532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034" type="#_x0000_t202" style="position:absolute;margin-left:-57pt;margin-top:354.7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OGt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6696075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E57826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E57826"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35" type="#_x0000_t202" style="position:absolute;margin-left:156.85pt;margin-top:527.2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PIQuAIAAME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" filled="f" stroked="f">
                <v:textbox>
                  <w:txbxContent>
                    <w:p w:rsidR="003505B2" w:rsidRPr="00E57826" w:rsidRDefault="003505B2" w:rsidP="004F5B3B">
                      <w:pPr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E57826"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179945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64182C" w:rsidRDefault="003505B2" w:rsidP="003505B2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Design University</w:t>
                            </w: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1998 &gt; 20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36" type="#_x0000_t202" style="position:absolute;margin-left:156.85pt;margin-top:565.35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9PK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" filled="f" stroked="f">
                <v:textbox>
                  <w:txbxContent>
                    <w:p w:rsidR="003505B2" w:rsidRPr="0064182C" w:rsidRDefault="003505B2" w:rsidP="003505B2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Design University</w:t>
                      </w:r>
                      <w:r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1998 &gt; 2001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848600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64182C" w:rsidRDefault="003505B2" w:rsidP="003505B2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Some College</w:t>
                            </w: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19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37" type="#_x0000_t202" style="position:absolute;margin-left:156.85pt;margin-top:618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hgJtw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" filled="f" stroked="f">
                <v:textbox>
                  <w:txbxContent>
                    <w:p w:rsidR="003505B2" w:rsidRPr="0064182C" w:rsidRDefault="003505B2" w:rsidP="003505B2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Some College</w:t>
                      </w:r>
                      <w:r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1997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487920</wp:posOffset>
                </wp:positionV>
                <wp:extent cx="4208780" cy="390525"/>
                <wp:effectExtent l="0" t="0" r="0" b="9525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93EBC" w:rsidRDefault="003505B2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raesen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mollis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38" type="#_x0000_t202" style="position:absolute;margin-left:156.85pt;margin-top:589.6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" filled="f" stroked="f">
                <v:textbox>
                  <w:txbxContent>
                    <w:p w:rsidR="003505B2" w:rsidRPr="00C93EBC" w:rsidRDefault="003505B2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raesen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mollis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ut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8150860</wp:posOffset>
                </wp:positionV>
                <wp:extent cx="4208780" cy="535305"/>
                <wp:effectExtent l="0" t="0" r="0" b="0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93EBC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diment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cursus no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orto</w:t>
                            </w:r>
                            <w:r w:rsidR="00CB6FEC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CB6FEC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39" type="#_x0000_t202" style="position:absolute;margin-left:156.85pt;margin-top:641.8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" filled="f" stroked="f">
                <v:textbox>
                  <w:txbxContent>
                    <w:p w:rsidR="003505B2" w:rsidRPr="00C93EBC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o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diment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cursus no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c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orto</w:t>
                      </w:r>
                      <w:r w:rsidR="00CB6FEC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r</w:t>
                      </w:r>
                      <w:proofErr w:type="spellEnd"/>
                      <w:r w:rsidR="00CB6FEC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720080</wp:posOffset>
                </wp:positionV>
                <wp:extent cx="4208780" cy="809625"/>
                <wp:effectExtent l="0" t="0" r="0" b="952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C93EBC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u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ris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aucib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40" type="#_x0000_t202" style="position:absolute;margin-left:156.85pt;margin-top:450.4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WwjugIAAMM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" filled="f" stroked="f">
                <v:textbox>
                  <w:txbxContent>
                    <w:p w:rsidR="00A60664" w:rsidRPr="00C93EBC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Se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ltrice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acilis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rn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mollis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ps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u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celeri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ro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orc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e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dol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eu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sequ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ris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aucib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venena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4057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64182C" w:rsidRDefault="00AF00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Manager</w:t>
                            </w:r>
                            <w:r w:rsidR="00A60664"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 xml:space="preserve"> Assistant</w:t>
                            </w:r>
                            <w:r w:rsidR="00A6066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2001 &gt; 20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8</w:t>
                            </w:r>
                            <w:r w:rsidR="00A6066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1" type="#_x0000_t202" style="position:absolute;margin-left:156.85pt;margin-top:425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YBZuAIAAMM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" filled="f" stroked="f">
                <v:textbox>
                  <w:txbxContent>
                    <w:p w:rsidR="00A60664" w:rsidRPr="0064182C" w:rsidRDefault="00AF00E6" w:rsidP="001C3739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Manager</w:t>
                      </w:r>
                      <w:r w:rsidR="00A60664"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 xml:space="preserve"> Assistant</w:t>
                      </w:r>
                      <w:r w:rsidR="00A6066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2001 &gt; 20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8</w:t>
                      </w:r>
                      <w:r w:rsidR="00A6066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01383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64182C" w:rsidRDefault="00AF00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Marketing Specialist</w:t>
                            </w:r>
                            <w:r w:rsidR="007C41E6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20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8</w:t>
                            </w:r>
                            <w:r w:rsidR="007C41E6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15</w:t>
                            </w:r>
                            <w:r w:rsidR="007C41E6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42" type="#_x0000_t202" style="position:absolute;margin-left:156.85pt;margin-top:316.0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" filled="f" stroked="f">
                <v:textbox>
                  <w:txbxContent>
                    <w:p w:rsidR="007C41E6" w:rsidRPr="0064182C" w:rsidRDefault="00AF00E6" w:rsidP="001C3739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Marketing Specialist</w:t>
                      </w:r>
                      <w:r w:rsidR="007C41E6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20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8</w:t>
                      </w:r>
                      <w:r w:rsidR="007C41E6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&gt; 2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15</w:t>
                      </w:r>
                      <w:r w:rsidR="007C41E6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32816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C93EBC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estibul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ac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aore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ull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e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gest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enea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d et libero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l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pretium non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</w:t>
                            </w:r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llamcorper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43" type="#_x0000_t202" style="position:absolute;margin-left:156.85pt;margin-top:340.8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" filled="f" stroked="f">
                <v:textbox>
                  <w:txbxContent>
                    <w:p w:rsidR="007C41E6" w:rsidRPr="00C93EBC" w:rsidRDefault="007C41E6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o</w:t>
                      </w:r>
                      <w:proofErr w:type="spellEnd"/>
                      <w:proofErr w:type="gram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estibul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ullamcorpe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ac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aore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ull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ull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bor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e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gest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era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enea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emp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ort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t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erment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d et libero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lacer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c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u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l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pretium non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rcu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</w:t>
                      </w:r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llamcorper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4358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64182C" w:rsidRDefault="00AF00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Sales Manager</w:t>
                            </w:r>
                            <w:r w:rsidR="00877E1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15</w:t>
                            </w:r>
                            <w:r w:rsidR="00877E1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4" type="#_x0000_t202" style="position:absolute;margin-left:156.85pt;margin-top:191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" filled="f" stroked="f">
                <v:textbox>
                  <w:txbxContent>
                    <w:p w:rsidR="00877E14" w:rsidRPr="0064182C" w:rsidRDefault="00AF00E6" w:rsidP="001C3739">
                      <w:pPr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Sales Manager</w:t>
                      </w:r>
                      <w:r w:rsidR="00877E1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2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15</w:t>
                      </w:r>
                      <w:r w:rsidR="00877E1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750185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C93EBC" w:rsidRDefault="00877E1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nsequ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libero non ipsum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interd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enena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c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bland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utr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u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quam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ull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et bibendum era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acu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git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uscip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urp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mmod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vitae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l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fel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5" type="#_x0000_t202" style="position:absolute;margin-left:156.85pt;margin-top:216.55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H5MuAIAAMQ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" filled="f" stroked="f">
                <v:textbox>
                  <w:txbxContent>
                    <w:p w:rsidR="00877E14" w:rsidRPr="00C93EBC" w:rsidRDefault="00877E1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nsequ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libero non ipsum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interd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enena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c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bland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ec</w:t>
                      </w:r>
                      <w:proofErr w:type="spellEnd"/>
                      <w:proofErr w:type="gram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ullamcorpe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utr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u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quam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Vivam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ull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ur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odi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et bibendum era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val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acu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git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uscip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urp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mmod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vitae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l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fel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>
                <wp:simplePos x="0" y="0"/>
                <wp:positionH relativeFrom="column">
                  <wp:posOffset>2105024</wp:posOffset>
                </wp:positionH>
                <wp:positionV relativeFrom="paragraph">
                  <wp:posOffset>1809750</wp:posOffset>
                </wp:positionV>
                <wp:extent cx="1971675" cy="552450"/>
                <wp:effectExtent l="0" t="0" r="9525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52450"/>
                        </a:xfrm>
                        <a:prstGeom prst="rect">
                          <a:avLst/>
                        </a:prstGeom>
                        <a:solidFill>
                          <a:srgbClr val="E7C2C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2B31B" id="Rectangle 23" o:spid="_x0000_s1026" style="position:absolute;margin-left:165.75pt;margin-top:142.5pt;width:155.25pt;height:43.5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" fillcolor="#e7c2c9" stroked="f" strokeweight="1pt"/>
            </w:pict>
          </mc:Fallback>
        </mc:AlternateContent>
      </w:r>
      <w:r w:rsidR="0064182C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5257800</wp:posOffset>
                </wp:positionV>
                <wp:extent cx="2299970" cy="43815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64182C" w:rsidRDefault="0064182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E7C2C9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64182C">
                              <w:rPr>
                                <w:rFonts w:ascii="Open Sans Semibold" w:hAnsi="Open Sans Semibold" w:cs="Open Sans Semibold"/>
                                <w:color w:val="E7C2C9"/>
                                <w:spacing w:val="20"/>
                                <w:sz w:val="40"/>
                                <w:szCs w:val="40"/>
                              </w:rPr>
                              <w:t>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46" type="#_x0000_t202" style="position:absolute;margin-left:-52.5pt;margin-top:414pt;width:181.1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3iug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" filled="f" stroked="f">
                <v:textbox>
                  <w:txbxContent>
                    <w:p w:rsidR="00220AD3" w:rsidRPr="0064182C" w:rsidRDefault="0064182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E7C2C9"/>
                          <w:spacing w:val="20"/>
                          <w:sz w:val="40"/>
                          <w:szCs w:val="40"/>
                        </w:rPr>
                      </w:pPr>
                      <w:r w:rsidRPr="0064182C">
                        <w:rPr>
                          <w:rFonts w:ascii="Open Sans Semibold" w:hAnsi="Open Sans Semibold" w:cs="Open Sans Semibold"/>
                          <w:color w:val="E7C2C9"/>
                          <w:spacing w:val="20"/>
                          <w:sz w:val="40"/>
                          <w:szCs w:val="40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 w:rsidR="00ED2A9E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DAA1E63" wp14:editId="625CA264">
                <wp:simplePos x="0" y="0"/>
                <wp:positionH relativeFrom="column">
                  <wp:posOffset>2571750</wp:posOffset>
                </wp:positionH>
                <wp:positionV relativeFrom="paragraph">
                  <wp:posOffset>-219710</wp:posOffset>
                </wp:positionV>
                <wp:extent cx="3532505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66D" w:rsidRPr="0027066D" w:rsidRDefault="0027066D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30"/>
                                <w:szCs w:val="30"/>
                              </w:rPr>
                            </w:pPr>
                            <w:r w:rsidRPr="0027066D">
                              <w:rPr>
                                <w:rFonts w:ascii="Open Sans Semibold" w:hAnsi="Open Sans Semibold" w:cs="Open Sans Semibold"/>
                                <w:color w:val="181818"/>
                                <w:sz w:val="30"/>
                                <w:szCs w:val="30"/>
                              </w:rPr>
                              <w:t>Hello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A1E63" id="_x0000_s1047" type="#_x0000_t202" style="position:absolute;margin-left:202.5pt;margin-top:-17.3pt;width:278.1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VibuwIAAMQ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" filled="f" stroked="f">
                <v:textbox>
                  <w:txbxContent>
                    <w:p w:rsidR="0027066D" w:rsidRPr="0027066D" w:rsidRDefault="0027066D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30"/>
                          <w:szCs w:val="30"/>
                        </w:rPr>
                      </w:pPr>
                      <w:r w:rsidRPr="0027066D">
                        <w:rPr>
                          <w:rFonts w:ascii="Open Sans Semibold" w:hAnsi="Open Sans Semibold" w:cs="Open Sans Semibold"/>
                          <w:color w:val="181818"/>
                          <w:sz w:val="30"/>
                          <w:szCs w:val="30"/>
                        </w:rPr>
                        <w:t>Hello,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89915</wp:posOffset>
                </wp:positionH>
                <wp:positionV relativeFrom="paragraph">
                  <wp:posOffset>5762625</wp:posOffset>
                </wp:positionV>
                <wp:extent cx="2223770" cy="3343275"/>
                <wp:effectExtent l="0" t="0" r="0" b="9525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3343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E57826" w:rsidRDefault="00E57826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</w:pPr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Lorem ipsum dolor sit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me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con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ctetur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dipiscing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li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roin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ligula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osuer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semper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s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retium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lementum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Dui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t</w:t>
                            </w:r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orci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nc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venenati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tempor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n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orci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Maecenas at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gesta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mi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ll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d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ug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lectu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condimentum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celerisq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vitae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dui. </w:t>
                            </w:r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ellentesq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lacus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celerisq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d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lacera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lacera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t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Integer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u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agitti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m</w:t>
                            </w:r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In non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ccumsan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ll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convallis magna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uspendiss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7" o:spid="_x0000_s1048" type="#_x0000_t202" style="position:absolute;margin-left:-46.45pt;margin-top:453.75pt;width:175.1pt;height:26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" filled="f" stroked="f">
                <v:textbox>
                  <w:txbxContent>
                    <w:p w:rsidR="00220AD3" w:rsidRPr="00E57826" w:rsidRDefault="00E57826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</w:pPr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Lorem ipsum dolor sit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me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con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ctetur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dipiscing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li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roin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urus</w:t>
                      </w:r>
                      <w:proofErr w:type="spellEnd"/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ligula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osuer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semper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s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retium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lementum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Dui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t</w:t>
                      </w:r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orci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nc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venenati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tempor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n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orci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Maecenas at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gesta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mi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ll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d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ug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lectu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condimentum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celerisq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vitae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dui. </w:t>
                      </w:r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ellentesq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m</w:t>
                      </w:r>
                      <w:proofErr w:type="spellEnd"/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lacus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celerisq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d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lacera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lacera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t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Integer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u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agitti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m</w:t>
                      </w:r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In non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ccumsan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ll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convallis magna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uspendiss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7066D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45310" behindDoc="0" locked="0" layoutInCell="1" allowOverlap="1">
                <wp:simplePos x="0" y="0"/>
                <wp:positionH relativeFrom="column">
                  <wp:posOffset>-771525</wp:posOffset>
                </wp:positionH>
                <wp:positionV relativeFrom="paragraph">
                  <wp:posOffset>5076826</wp:posOffset>
                </wp:positionV>
                <wp:extent cx="2600960" cy="3638550"/>
                <wp:effectExtent l="0" t="0" r="889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960" cy="3638550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64FDE" id="Rectangle 30" o:spid="_x0000_s1026" style="position:absolute;margin-left:-60.75pt;margin-top:399.75pt;width:204.8pt;height:286.5pt;z-index:251645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" fillcolor="#1c1c1c" stroked="f" strokeweight="1pt"/>
            </w:pict>
          </mc:Fallback>
        </mc:AlternateContent>
      </w:r>
      <w:r w:rsidR="0027066D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600075</wp:posOffset>
                </wp:positionH>
                <wp:positionV relativeFrom="paragraph">
                  <wp:posOffset>-304800</wp:posOffset>
                </wp:positionV>
                <wp:extent cx="1714500" cy="1714500"/>
                <wp:effectExtent l="0" t="0" r="0" b="0"/>
                <wp:wrapNone/>
                <wp:docPr id="26" name="Rectangle 134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1714500"/>
                        </a:xfrm>
                        <a:prstGeom prst="rect">
                          <a:avLst/>
                        </a:prstGeom>
                        <a:blipFill dpi="0" rotWithShape="0">
                          <a:blip r:embed="rId6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6268E6" id="Rectangle 134" o:spid="_x0000_s1026" alt="pic-instruction" style="position:absolute;margin-left:47.25pt;margin-top:-24pt;width:135pt;height:1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" stroked="f">
                <v:fill r:id="rId7" o:title="pic-instruction" recolor="t" type="frame"/>
              </v:rect>
            </w:pict>
          </mc:Fallback>
        </mc:AlternateContent>
      </w:r>
      <w:r w:rsidR="0027066D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B9B38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  <w:r w:rsidR="0018276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648DB6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 w:rsidR="0018276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E7C2C9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C6FDD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" fillcolor="#e7c2c9" stroked="f"/>
            </w:pict>
          </mc:Fallback>
        </mc:AlternateContent>
      </w:r>
      <w:r w:rsidR="0018276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E57826" w:rsidRDefault="00E57826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E57826"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49" type="#_x0000_t202" style="position:absolute;margin-left:-52.7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" filled="f" stroked="f">
                <v:textbox>
                  <w:txbxContent>
                    <w:p w:rsidR="004F5B3B" w:rsidRPr="00E57826" w:rsidRDefault="00E57826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E57826"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263B85-D405-4472-90B0-7DE3CB1C4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er</cp:lastModifiedBy>
  <cp:revision>16</cp:revision>
  <dcterms:created xsi:type="dcterms:W3CDTF">2018-05-30T10:37:00Z</dcterms:created>
  <dcterms:modified xsi:type="dcterms:W3CDTF">2018-09-18T09:39:00Z</dcterms:modified>
</cp:coreProperties>
</file>